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1186"/>
        <w:tblW w:w="10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8"/>
        <w:gridCol w:w="2970"/>
        <w:gridCol w:w="2909"/>
        <w:gridCol w:w="331"/>
        <w:gridCol w:w="3942"/>
      </w:tblGrid>
      <w:tr w:rsidR="00EC6FE7" w:rsidTr="008C677C">
        <w:tc>
          <w:tcPr>
            <w:tcW w:w="6167" w:type="dxa"/>
            <w:gridSpan w:val="3"/>
          </w:tcPr>
          <w:p w:rsidR="00EC6FE7" w:rsidRPr="000A6A3B" w:rsidRDefault="002B4E72" w:rsidP="003259DE">
            <w:pPr>
              <w:rPr>
                <w:rFonts w:ascii="Book Antiqua" w:eastAsia="Georgia" w:hAnsi="Book Antiqua" w:cs="Georgia"/>
                <w:b/>
                <w:sz w:val="10"/>
                <w:szCs w:val="60"/>
              </w:rPr>
            </w:pPr>
            <w:r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 xml:space="preserve">MD. JAMAL </w:t>
            </w:r>
            <w:r w:rsidR="00EC6FE7"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>UDDIN</w:t>
            </w:r>
            <w:r w:rsidR="00EC6FE7" w:rsidRPr="000A6A3B">
              <w:rPr>
                <w:rFonts w:ascii="Book Antiqua" w:eastAsia="Times New Roman" w:hAnsi="Book Antiqua" w:cs="Times New Roman"/>
                <w:b/>
                <w:bCs/>
                <w:color w:val="0070C0"/>
                <w:sz w:val="60"/>
                <w:szCs w:val="60"/>
              </w:rPr>
              <w:t xml:space="preserve">                       </w:t>
            </w:r>
          </w:p>
          <w:p w:rsidR="00EC6FE7" w:rsidRPr="000A6A3B" w:rsidRDefault="00E80635" w:rsidP="003259DE">
            <w:pPr>
              <w:rPr>
                <w:rFonts w:ascii="Book Antiqua" w:eastAsia="Georgia" w:hAnsi="Book Antiqua" w:cs="Georgia"/>
                <w:b/>
                <w:sz w:val="52"/>
                <w:szCs w:val="52"/>
              </w:rPr>
            </w:pPr>
            <w:r w:rsidRPr="00E80635">
              <w:rPr>
                <w:rFonts w:ascii="Book Antiqua" w:eastAsia="Times New Roman" w:hAnsi="Book Antiqua" w:cs="Times New Roman"/>
                <w:b/>
                <w:bCs/>
                <w:sz w:val="24"/>
              </w:rPr>
              <w:t>Front End</w:t>
            </w:r>
            <w:r w:rsidR="000A6A3B" w:rsidRPr="00E80635">
              <w:rPr>
                <w:rFonts w:ascii="Book Antiqua" w:eastAsia="Times New Roman" w:hAnsi="Book Antiqua" w:cs="Times New Roman"/>
                <w:b/>
                <w:bCs/>
                <w:sz w:val="24"/>
              </w:rPr>
              <w:t xml:space="preserve"> Developer</w:t>
            </w:r>
            <w:r w:rsidR="003B6CFA" w:rsidRPr="00E80635">
              <w:rPr>
                <w:rFonts w:ascii="Book Antiqua" w:eastAsia="Times New Roman" w:hAnsi="Book Antiqua" w:cs="Times New Roman"/>
                <w:b/>
                <w:bCs/>
                <w:sz w:val="24"/>
              </w:rPr>
              <w:t xml:space="preserve"> | Apprentice Programmer</w:t>
            </w:r>
          </w:p>
        </w:tc>
        <w:tc>
          <w:tcPr>
            <w:tcW w:w="4273" w:type="dxa"/>
            <w:gridSpan w:val="2"/>
          </w:tcPr>
          <w:p w:rsidR="00EC6FE7" w:rsidRPr="00E33B37" w:rsidRDefault="00A63390" w:rsidP="003259DE">
            <w:pPr>
              <w:pStyle w:val="ListParagraph"/>
              <w:numPr>
                <w:ilvl w:val="0"/>
                <w:numId w:val="4"/>
              </w:num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hyperlink r:id="rId9" w:history="1">
              <w:r w:rsidR="00EC6FE7" w:rsidRPr="00E33B37">
                <w:rPr>
                  <w:rStyle w:val="Hyperlink"/>
                  <w:rFonts w:ascii="Book Antiqua" w:eastAsia="Verdana" w:hAnsi="Book Antiqua" w:cs="Verdana"/>
                  <w:color w:val="0070C0"/>
                  <w:sz w:val="24"/>
                  <w:szCs w:val="24"/>
                  <w:u w:val="none"/>
                </w:rPr>
                <w:t>jamal.pb95@gmail.com</w:t>
              </w:r>
            </w:hyperlink>
          </w:p>
          <w:p w:rsidR="00EC6FE7" w:rsidRPr="00E33B37" w:rsidRDefault="00EC6FE7" w:rsidP="003259DE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color w:val="0070C0"/>
                <w:sz w:val="24"/>
                <w:szCs w:val="24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+8801717451209</w:t>
            </w:r>
          </w:p>
          <w:p w:rsidR="00EC6FE7" w:rsidRPr="00E33B37" w:rsidRDefault="00E33B37" w:rsidP="003259DE">
            <w:pPr>
              <w:pStyle w:val="ListParagraph"/>
              <w:numPr>
                <w:ilvl w:val="0"/>
                <w:numId w:val="6"/>
              </w:numPr>
              <w:rPr>
                <w:rStyle w:val="Hyperlink"/>
                <w:rFonts w:ascii="Book Antiqua" w:hAnsi="Book Antiqu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="00D12761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>HYPERLINK "https://www.freecodecamp.org/jamal-pb95/"</w:instrTex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2B4E72" w:rsidRPr="00E33B37" w:rsidRDefault="00E33B37" w:rsidP="003259DE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="00D12761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>HYPERLINK "https://github.com/jamal-pb95/"</w:instrTex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EC6FE7" w:rsidRPr="00D12761" w:rsidRDefault="00E33B37" w:rsidP="003259DE">
            <w:pPr>
              <w:pStyle w:val="ListParagraph"/>
              <w:numPr>
                <w:ilvl w:val="0"/>
                <w:numId w:val="8"/>
              </w:numPr>
              <w:rPr>
                <w:rStyle w:val="Hyperlink"/>
                <w:rFonts w:ascii="Book Antiqua" w:eastAsia="Verdana" w:hAnsi="Book Antiqua" w:cs="Verdana"/>
                <w:color w:val="4F81BD" w:themeColor="accent1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begin"/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instrText xml:space="preserve"> HYPERLINK "https://www.linkedin.com/in/jamal-pb95/" </w:instrText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separate"/>
            </w:r>
            <w:r w:rsidR="00EC6FE7" w:rsidRPr="00D12761">
              <w:rPr>
                <w:rStyle w:val="Hyperlink"/>
                <w:rFonts w:ascii="Book Antiqua" w:eastAsia="Verdana" w:hAnsi="Book Antiqua" w:cs="Verdana"/>
                <w:color w:val="4F81BD" w:themeColor="accent1"/>
                <w:sz w:val="24"/>
                <w:szCs w:val="24"/>
                <w:u w:val="none"/>
              </w:rPr>
              <w:t>jamal-pb95</w:t>
            </w:r>
          </w:p>
          <w:p w:rsidR="002B4E72" w:rsidRPr="00E33B37" w:rsidRDefault="00D12761" w:rsidP="003259DE">
            <w:p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r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end"/>
            </w:r>
            <w:r w:rsidR="002B4E72" w:rsidRPr="00E33B37">
              <w:rPr>
                <w:rFonts w:ascii="Book Antiqua" w:eastAsia="Verdana" w:hAnsi="Book Antiqua" w:cs="Verdana"/>
                <w:noProof/>
                <w:color w:val="0070C0"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3E36048A" wp14:editId="3958F514">
                  <wp:simplePos x="0" y="0"/>
                  <wp:positionH relativeFrom="column">
                    <wp:posOffset>226695</wp:posOffset>
                  </wp:positionH>
                  <wp:positionV relativeFrom="paragraph">
                    <wp:posOffset>-4445</wp:posOffset>
                  </wp:positionV>
                  <wp:extent cx="162574" cy="162574"/>
                  <wp:effectExtent l="0" t="0" r="8890" b="889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e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74" cy="162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B4E72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 </w:t>
            </w:r>
            <w:r w:rsidR="00E33B37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 </w:t>
            </w:r>
            <w:r w:rsidR="00C34A63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http://jaamaal.xyz</w:t>
            </w:r>
          </w:p>
          <w:p w:rsidR="002B4E72" w:rsidRPr="002B4E72" w:rsidRDefault="002B4E72" w:rsidP="003259DE">
            <w:pPr>
              <w:rPr>
                <w:rFonts w:ascii="Book Antiqua" w:eastAsia="Verdana" w:hAnsi="Book Antiqua" w:cs="Verdana"/>
                <w:color w:val="0070C0"/>
              </w:rPr>
            </w:pPr>
          </w:p>
        </w:tc>
      </w:tr>
      <w:tr w:rsidR="000A6A3B" w:rsidTr="008C677C">
        <w:tc>
          <w:tcPr>
            <w:tcW w:w="10440" w:type="dxa"/>
            <w:gridSpan w:val="5"/>
          </w:tcPr>
          <w:p w:rsidR="003259DE" w:rsidRPr="003259DE" w:rsidRDefault="003259DE" w:rsidP="003259DE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0A6A3B" w:rsidRPr="00E33B37" w:rsidRDefault="00382FB0" w:rsidP="00E33B37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TECHNICAL SKILL:</w:t>
            </w:r>
            <w:r w:rsidR="00E33B37"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 xml:space="preserve"> </w:t>
            </w:r>
          </w:p>
        </w:tc>
      </w:tr>
      <w:tr w:rsidR="001411C9" w:rsidTr="008C677C">
        <w:tc>
          <w:tcPr>
            <w:tcW w:w="288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1411C9" w:rsidRPr="001411C9" w:rsidRDefault="001411C9" w:rsidP="001411C9">
            <w:pPr>
              <w:widowControl w:val="0"/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</w:rPr>
            </w:pPr>
          </w:p>
        </w:tc>
        <w:tc>
          <w:tcPr>
            <w:tcW w:w="2970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C34A63" w:rsidRPr="00E80635" w:rsidRDefault="00C34A63" w:rsidP="00E80635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JavaScript</w:t>
            </w:r>
            <w:r w:rsidR="008C677C">
              <w:rPr>
                <w:rFonts w:ascii="Book Antiqua" w:hAnsi="Book Antiqua" w:cstheme="majorHAnsi"/>
                <w:b/>
                <w:bCs/>
                <w:szCs w:val="22"/>
              </w:rPr>
              <w:t>(ES6</w:t>
            </w:r>
            <w:r w:rsidR="00E80635">
              <w:rPr>
                <w:rFonts w:ascii="Book Antiqua" w:hAnsi="Book Antiqua" w:cstheme="majorHAnsi"/>
                <w:b/>
                <w:bCs/>
                <w:szCs w:val="22"/>
              </w:rPr>
              <w:t>)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jQuery</w:t>
            </w:r>
            <w:proofErr w:type="spellEnd"/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React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szCs w:val="22"/>
              </w:rPr>
              <w:t>Redux</w:t>
            </w:r>
            <w:proofErr w:type="spellEnd"/>
          </w:p>
          <w:p w:rsidR="001411C9" w:rsidRPr="001411C9" w:rsidRDefault="001411C9" w:rsidP="00C34A63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  <w:tc>
          <w:tcPr>
            <w:tcW w:w="3240" w:type="dxa"/>
            <w:gridSpan w:val="2"/>
          </w:tcPr>
          <w:p w:rsidR="001411C9" w:rsidRDefault="001411C9" w:rsidP="001411C9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HTML</w:t>
            </w:r>
          </w:p>
          <w:p w:rsidR="00E8063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CSS</w:t>
            </w:r>
          </w:p>
          <w:p w:rsidR="00C34A63" w:rsidRPr="00CE2505" w:rsidRDefault="009300F7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szCs w:val="22"/>
              </w:rPr>
              <w:t>Sass</w:t>
            </w:r>
          </w:p>
          <w:p w:rsidR="00C34A63" w:rsidRPr="00CE2505" w:rsidRDefault="009300F7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szCs w:val="22"/>
              </w:rPr>
              <w:t>Bootstrap</w:t>
            </w:r>
          </w:p>
          <w:p w:rsidR="001411C9" w:rsidRPr="001411C9" w:rsidRDefault="001411C9" w:rsidP="00E80635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  <w:tc>
          <w:tcPr>
            <w:tcW w:w="3942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DevTools</w:t>
            </w:r>
            <w:proofErr w:type="spellEnd"/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Photoshop</w:t>
            </w:r>
          </w:p>
          <w:p w:rsidR="00E8063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Git</w:t>
            </w:r>
            <w:proofErr w:type="spellEnd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 xml:space="preserve"> &amp; </w:t>
            </w:r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Github</w:t>
            </w:r>
            <w:proofErr w:type="spellEnd"/>
          </w:p>
          <w:p w:rsidR="001411C9" w:rsidRPr="00CE2505" w:rsidRDefault="001411C9" w:rsidP="00E80635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Times New Roman" w:hAnsi="Book Antiqua" w:cs="Times New Roman"/>
                <w:sz w:val="16"/>
                <w:szCs w:val="16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WORK EXPERIENCE:</w:t>
            </w: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3259DE" w:rsidRDefault="001411C9" w:rsidP="001411C9">
            <w:pPr>
              <w:rPr>
                <w:rFonts w:ascii="Book Antiqua" w:eastAsia="Georgia" w:hAnsi="Book Antiqua" w:cs="Georgia"/>
                <w:b/>
                <w:sz w:val="10"/>
                <w:szCs w:val="24"/>
                <w:u w:val="single"/>
              </w:rPr>
            </w:pP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 w:rsidRPr="00382FB0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>MIS Executive, IT &amp; MIS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(October, 2016 – Present)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National Polymer Industries Limited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  </w:t>
            </w:r>
            <w:r w:rsidRPr="00382FB0">
              <w:rPr>
                <w:rFonts w:ascii="Book Antiqua" w:eastAsia="Georgia" w:hAnsi="Book Antiqua" w:cs="Georgia"/>
                <w:b/>
                <w:sz w:val="24"/>
                <w:szCs w:val="24"/>
              </w:rPr>
              <w:t>Location: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Uday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Tower,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Gulshan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-1, Dhaka, Bangladesh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Technology used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: </w:t>
            </w:r>
            <w:r w:rsidR="00E80635">
              <w:rPr>
                <w:rFonts w:ascii="Book Antiqua" w:eastAsia="Georgia" w:hAnsi="Book Antiqua" w:cs="Georgia"/>
                <w:sz w:val="24"/>
                <w:szCs w:val="24"/>
              </w:rPr>
              <w:t xml:space="preserve">Web Development,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Oracle EBS, SQL Database and </w:t>
            </w:r>
            <w:r w:rsidR="00E80635">
              <w:rPr>
                <w:rFonts w:ascii="Book Antiqua" w:eastAsia="Georgia" w:hAnsi="Book Antiqua" w:cs="Georgia"/>
                <w:sz w:val="24"/>
                <w:szCs w:val="24"/>
              </w:rPr>
              <w:t>Networking.</w:t>
            </w:r>
          </w:p>
          <w:p w:rsidR="001411C9" w:rsidRPr="003259DE" w:rsidRDefault="001411C9" w:rsidP="001411C9">
            <w:pPr>
              <w:rPr>
                <w:rFonts w:ascii="Book Antiqua" w:eastAsia="Georgia" w:hAnsi="Book Antiqua" w:cs="Georgia"/>
                <w:sz w:val="20"/>
              </w:rPr>
            </w:pP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E33B37" w:rsidRDefault="00E80635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 xml:space="preserve">RECENT </w:t>
            </w:r>
            <w:r w:rsidR="001411C9"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PROJECTS:</w:t>
            </w:r>
          </w:p>
        </w:tc>
      </w:tr>
      <w:tr w:rsidR="001411C9" w:rsidTr="008C677C">
        <w:tc>
          <w:tcPr>
            <w:tcW w:w="10440" w:type="dxa"/>
            <w:gridSpan w:val="5"/>
          </w:tcPr>
          <w:p w:rsidR="00DB71EA" w:rsidRDefault="00DB71EA" w:rsidP="00DB71EA">
            <w:pPr>
              <w:widowControl w:val="0"/>
              <w:shd w:val="clear" w:color="auto" w:fill="FFFFFF" w:themeFill="background1"/>
              <w:spacing w:before="120"/>
              <w:ind w:right="300"/>
              <w:rPr>
                <w:rFonts w:ascii="Book Antiqua" w:eastAsia="Georgia" w:hAnsi="Book Antiqua" w:cs="Georgia"/>
                <w:sz w:val="10"/>
                <w:szCs w:val="10"/>
              </w:rPr>
            </w:pPr>
          </w:p>
          <w:p w:rsidR="009300F7" w:rsidRPr="009300F7" w:rsidRDefault="00A63390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</w:rPr>
            </w:pPr>
            <w:hyperlink r:id="rId11" w:history="1">
              <w:r w:rsidR="00E80635" w:rsidRPr="00E80635">
                <w:rPr>
                  <w:rStyle w:val="Hyperlink"/>
                  <w:rFonts w:ascii="Book Antiqua" w:hAnsi="Book Antiqua" w:cstheme="majorHAnsi"/>
                  <w:b/>
                </w:rPr>
                <w:t>Multipurpose HTML Theme</w:t>
              </w:r>
            </w:hyperlink>
            <w:r w:rsidR="009300F7">
              <w:rPr>
                <w:rFonts w:ascii="Book Antiqua" w:hAnsi="Book Antiqua" w:cstheme="majorHAnsi"/>
                <w:b/>
              </w:rPr>
              <w:t xml:space="preserve"> </w:t>
            </w:r>
            <w:r w:rsidR="009300F7">
              <w:rPr>
                <w:rFonts w:ascii="Book Antiqua" w:hAnsi="Book Antiqua" w:cstheme="majorHAnsi"/>
              </w:rPr>
              <w:t>(</w:t>
            </w:r>
            <w:proofErr w:type="spellStart"/>
            <w:r w:rsidR="00E77991">
              <w:rPr>
                <w:rFonts w:ascii="Book Antiqua" w:hAnsi="Book Antiqua" w:cstheme="majorHAnsi"/>
              </w:rPr>
              <w:t>jQuery</w:t>
            </w:r>
            <w:proofErr w:type="spellEnd"/>
            <w:r w:rsidR="00E77991">
              <w:rPr>
                <w:rFonts w:ascii="Book Antiqua" w:hAnsi="Book Antiqua" w:cstheme="majorHAnsi"/>
              </w:rPr>
              <w:t>, JS, Bootstrap, CSS, HTML</w:t>
            </w:r>
            <w:r w:rsidR="009300F7">
              <w:rPr>
                <w:rFonts w:ascii="Book Antiqua" w:hAnsi="Book Antiqua" w:cstheme="majorHAnsi"/>
              </w:rPr>
              <w:t>)</w:t>
            </w:r>
          </w:p>
          <w:p w:rsidR="00DB71EA" w:rsidRPr="00DB71EA" w:rsidRDefault="008C677C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</w:rPr>
            </w:pPr>
            <w:hyperlink r:id="rId12" w:history="1">
              <w:r w:rsidRPr="008C677C">
                <w:rPr>
                  <w:rStyle w:val="Hyperlink"/>
                  <w:rFonts w:ascii="Book Antiqua" w:hAnsi="Book Antiqua" w:cstheme="majorHAnsi"/>
                  <w:b/>
                </w:rPr>
                <w:t>Markdown Editor</w:t>
              </w:r>
            </w:hyperlink>
            <w:r w:rsidR="00DB71EA">
              <w:rPr>
                <w:rFonts w:ascii="Book Antiqua" w:hAnsi="Book Antiqua" w:cstheme="majorHAnsi"/>
                <w:b/>
              </w:rPr>
              <w:t xml:space="preserve"> </w:t>
            </w:r>
            <w:r w:rsidR="00DB71EA" w:rsidRPr="00DB71EA">
              <w:rPr>
                <w:rFonts w:ascii="Book Antiqua" w:hAnsi="Book Antiqua" w:cstheme="majorHAnsi"/>
              </w:rPr>
              <w:t>(</w:t>
            </w:r>
            <w:r w:rsidR="00E77991">
              <w:rPr>
                <w:rFonts w:ascii="Book Antiqua" w:hAnsi="Book Antiqua" w:cstheme="majorHAnsi"/>
                <w:szCs w:val="22"/>
              </w:rPr>
              <w:t>React, CSS, Marked.js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DB71EA" w:rsidRPr="00DB71EA" w:rsidRDefault="00E77991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  <w:szCs w:val="22"/>
              </w:rPr>
            </w:pPr>
            <w:hyperlink r:id="rId13" w:history="1">
              <w:r w:rsidR="008C677C" w:rsidRPr="00E77991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 xml:space="preserve">Weather </w:t>
              </w:r>
              <w:r w:rsidRPr="00E77991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Updates</w:t>
              </w:r>
            </w:hyperlink>
            <w:r>
              <w:rPr>
                <w:rFonts w:ascii="Book Antiqua" w:hAnsi="Book Antiqua" w:cstheme="majorHAnsi"/>
                <w:b/>
                <w:szCs w:val="22"/>
              </w:rPr>
              <w:t xml:space="preserve"> (</w:t>
            </w:r>
            <w:r w:rsidRPr="00E77991">
              <w:rPr>
                <w:rFonts w:ascii="Book Antiqua" w:hAnsi="Book Antiqua" w:cstheme="majorHAnsi"/>
                <w:bCs/>
                <w:szCs w:val="22"/>
              </w:rPr>
              <w:t>J</w:t>
            </w:r>
            <w:r>
              <w:rPr>
                <w:rFonts w:ascii="Book Antiqua" w:hAnsi="Book Antiqua" w:cstheme="majorHAnsi"/>
                <w:bCs/>
                <w:szCs w:val="22"/>
              </w:rPr>
              <w:t>ava</w:t>
            </w:r>
            <w:r w:rsidRPr="00E77991">
              <w:rPr>
                <w:rFonts w:ascii="Book Antiqua" w:hAnsi="Book Antiqua" w:cstheme="majorHAnsi"/>
                <w:bCs/>
                <w:szCs w:val="22"/>
              </w:rPr>
              <w:t>S</w:t>
            </w:r>
            <w:r>
              <w:rPr>
                <w:rFonts w:ascii="Book Antiqua" w:hAnsi="Book Antiqua" w:cstheme="majorHAnsi"/>
                <w:bCs/>
                <w:szCs w:val="22"/>
              </w:rPr>
              <w:t>cript,</w:t>
            </w:r>
            <w:r w:rsidRPr="00E77991">
              <w:rPr>
                <w:rFonts w:ascii="Book Antiqua" w:hAnsi="Book Antiqua" w:cstheme="majorHAnsi"/>
                <w:bCs/>
                <w:szCs w:val="22"/>
              </w:rPr>
              <w:t xml:space="preserve"> </w:t>
            </w:r>
            <w:r w:rsidRPr="00E77991">
              <w:rPr>
                <w:rFonts w:ascii="Book Antiqua" w:hAnsi="Book Antiqua" w:cstheme="majorHAnsi"/>
                <w:bCs/>
                <w:szCs w:val="22"/>
              </w:rPr>
              <w:t xml:space="preserve">HTML, CSS, </w:t>
            </w:r>
            <w:r>
              <w:rPr>
                <w:rFonts w:ascii="Book Antiqua" w:hAnsi="Book Antiqua" w:cstheme="majorHAnsi"/>
                <w:bCs/>
                <w:szCs w:val="22"/>
              </w:rPr>
              <w:t xml:space="preserve"> </w:t>
            </w:r>
            <w:proofErr w:type="spellStart"/>
            <w:r>
              <w:rPr>
                <w:rFonts w:ascii="Book Antiqua" w:hAnsi="Book Antiqua" w:cstheme="majorHAnsi"/>
                <w:bCs/>
                <w:szCs w:val="22"/>
              </w:rPr>
              <w:t>OpenWeather</w:t>
            </w:r>
            <w:proofErr w:type="spellEnd"/>
            <w:r>
              <w:rPr>
                <w:rFonts w:ascii="Book Antiqua" w:hAnsi="Book Antiqua" w:cstheme="majorHAnsi"/>
                <w:bCs/>
                <w:szCs w:val="22"/>
              </w:rPr>
              <w:t xml:space="preserve"> API </w:t>
            </w:r>
            <w:r>
              <w:rPr>
                <w:rFonts w:ascii="Book Antiqua" w:hAnsi="Book Antiqua" w:cstheme="majorHAnsi"/>
                <w:b/>
                <w:szCs w:val="22"/>
              </w:rPr>
              <w:t>)</w:t>
            </w:r>
          </w:p>
          <w:p w:rsidR="001411C9" w:rsidRPr="009300F7" w:rsidRDefault="00A63390" w:rsidP="009300F7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  <w:szCs w:val="22"/>
              </w:rPr>
            </w:pPr>
            <w:hyperlink r:id="rId14" w:history="1">
              <w:r w:rsidR="00E80635" w:rsidRPr="00E80635">
                <w:rPr>
                  <w:rStyle w:val="Hyperlink"/>
                  <w:rFonts w:ascii="Book Antiqua" w:hAnsi="Book Antiqua" w:cstheme="majorHAnsi"/>
                  <w:b/>
                </w:rPr>
                <w:t>Portfolio Website</w:t>
              </w:r>
            </w:hyperlink>
            <w:r w:rsidR="00DB71EA" w:rsidRPr="00DB71EA">
              <w:rPr>
                <w:rFonts w:ascii="Book Antiqua" w:hAnsi="Book Antiqua" w:cstheme="majorHAnsi"/>
                <w:b/>
                <w:szCs w:val="22"/>
              </w:rPr>
              <w:t xml:space="preserve"> (</w:t>
            </w:r>
            <w:r w:rsidR="00E80635">
              <w:rPr>
                <w:rFonts w:ascii="Book Antiqua" w:hAnsi="Book Antiqua" w:cstheme="majorHAnsi"/>
              </w:rPr>
              <w:t>HTML, CSS, Bo</w:t>
            </w:r>
            <w:r w:rsidR="00E77991">
              <w:rPr>
                <w:rFonts w:ascii="Book Antiqua" w:hAnsi="Book Antiqua" w:cstheme="majorHAnsi"/>
              </w:rPr>
              <w:t xml:space="preserve">otstrap, </w:t>
            </w:r>
            <w:proofErr w:type="spellStart"/>
            <w:r w:rsidR="00E77991">
              <w:rPr>
                <w:rFonts w:ascii="Book Antiqua" w:hAnsi="Book Antiqua" w:cstheme="majorHAnsi"/>
              </w:rPr>
              <w:t>jQuery</w:t>
            </w:r>
            <w:proofErr w:type="spellEnd"/>
            <w:r w:rsidR="00E77991">
              <w:rPr>
                <w:rFonts w:ascii="Book Antiqua" w:hAnsi="Book Antiqua" w:cstheme="majorHAnsi"/>
              </w:rPr>
              <w:t>, JavaScript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9300F7" w:rsidRPr="009300F7" w:rsidRDefault="009300F7" w:rsidP="009300F7">
            <w:pPr>
              <w:pStyle w:val="ListParagraph"/>
              <w:widowControl w:val="0"/>
              <w:shd w:val="clear" w:color="auto" w:fill="FFFFFF" w:themeFill="background1"/>
              <w:spacing w:before="120"/>
              <w:ind w:left="1440" w:right="300"/>
              <w:rPr>
                <w:rFonts w:ascii="Book Antiqua" w:hAnsi="Book Antiqua" w:cstheme="majorHAnsi"/>
                <w:b/>
                <w:szCs w:val="22"/>
              </w:rPr>
            </w:pP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INTEREST:</w:t>
            </w: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3259DE" w:rsidRDefault="001411C9" w:rsidP="001411C9">
            <w:pPr>
              <w:contextualSpacing/>
              <w:rPr>
                <w:rFonts w:ascii="Book Antiqua" w:eastAsia="Georgia" w:hAnsi="Book Antiqua" w:cs="Georgia"/>
                <w:sz w:val="10"/>
              </w:rPr>
            </w:pP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 have a great deal of interest in learning and trying out new trends &amp; technologies</w:t>
            </w: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 xml:space="preserve">Sharing productivity,  programming and new technology  tips &amp; tricks on </w:t>
            </w:r>
            <w:hyperlink r:id="rId15" w:history="1">
              <w:r w:rsidRPr="00EF2B38">
                <w:rPr>
                  <w:rStyle w:val="Hyperlink"/>
                  <w:rFonts w:ascii="Book Antiqua" w:eastAsia="Georgia" w:hAnsi="Book Antiqua" w:cs="Georgia"/>
                  <w:sz w:val="24"/>
                </w:rPr>
                <w:t>medium.com</w:t>
              </w:r>
            </w:hyperlink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n near future, I intend to contribute to open source and learn more about functional programming and core CS topics using JavaScript &amp; Python</w:t>
            </w:r>
          </w:p>
          <w:p w:rsidR="001411C9" w:rsidRPr="00192F17" w:rsidRDefault="001411C9" w:rsidP="001411C9">
            <w:pPr>
              <w:ind w:left="720"/>
              <w:contextualSpacing/>
              <w:rPr>
                <w:rFonts w:ascii="Book Antiqua" w:eastAsia="Georgia" w:hAnsi="Book Antiqua" w:cs="Georgia"/>
              </w:rPr>
            </w:pP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40"/>
                <w:szCs w:val="40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40"/>
                <w:u w:val="single"/>
              </w:rPr>
              <w:t>EDUCATION:</w:t>
            </w:r>
          </w:p>
        </w:tc>
      </w:tr>
      <w:tr w:rsidR="001411C9" w:rsidTr="008C677C">
        <w:tc>
          <w:tcPr>
            <w:tcW w:w="10440" w:type="dxa"/>
            <w:gridSpan w:val="5"/>
          </w:tcPr>
          <w:p w:rsidR="001411C9" w:rsidRPr="003259DE" w:rsidRDefault="001411C9" w:rsidP="001411C9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C34A63" w:rsidRPr="00EF2B38" w:rsidRDefault="00C34A63" w:rsidP="00C34A63">
            <w:pPr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</w:pPr>
            <w:proofErr w:type="spellStart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>Rajshahi</w:t>
            </w:r>
            <w:proofErr w:type="spellEnd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 xml:space="preserve"> Polytechnic Institute</w:t>
            </w:r>
            <w:bookmarkStart w:id="0" w:name="_GoBack"/>
            <w:bookmarkEnd w:id="0"/>
          </w:p>
          <w:p w:rsidR="00C34A63" w:rsidRPr="00EF2B38" w:rsidRDefault="001411C9" w:rsidP="001411C9">
            <w:pPr>
              <w:rPr>
                <w:rFonts w:ascii="Book Antiqua" w:eastAsia="Georgia" w:hAnsi="Book Antiqua" w:cs="Georgia"/>
                <w:bCs/>
                <w:sz w:val="24"/>
                <w:szCs w:val="24"/>
              </w:rPr>
            </w:pPr>
            <w:r w:rsidRPr="00EF2B38">
              <w:rPr>
                <w:rFonts w:ascii="Book Antiqua" w:eastAsia="Georgia" w:hAnsi="Book Antiqua" w:cs="Georgia"/>
                <w:bCs/>
                <w:sz w:val="24"/>
                <w:szCs w:val="24"/>
              </w:rPr>
              <w:t>Diploma in Computer Technology (</w:t>
            </w:r>
            <w:r w:rsidRPr="00EF2B38">
              <w:rPr>
                <w:rFonts w:ascii="Book Antiqua" w:hAnsi="Book Antiqua"/>
                <w:bCs/>
                <w:sz w:val="24"/>
                <w:szCs w:val="24"/>
              </w:rPr>
              <w:t>4</w:t>
            </w:r>
            <w:r w:rsidRPr="00EF2B38">
              <w:rPr>
                <w:rFonts w:ascii="Book Antiqua" w:eastAsia="Georgia" w:hAnsi="Book Antiqua" w:cs="Georgia"/>
                <w:bCs/>
                <w:sz w:val="24"/>
                <w:szCs w:val="24"/>
              </w:rPr>
              <w:t xml:space="preserve"> Years)</w:t>
            </w:r>
          </w:p>
          <w:p w:rsidR="00C34A63" w:rsidRDefault="00C34A63" w:rsidP="001411C9">
            <w:pPr>
              <w:rPr>
                <w:rFonts w:ascii="Book Antiqua" w:eastAsia="Verdana" w:hAnsi="Book Antiqua" w:cs="Verdan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>Feb</w:t>
            </w:r>
            <w:r w:rsidR="001411C9"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ruary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Verdana" w:hAnsi="Book Antiqua" w:cs="Verdana"/>
                <w:sz w:val="24"/>
                <w:szCs w:val="24"/>
              </w:rPr>
              <w:t>2016</w:t>
            </w:r>
            <w:r>
              <w:rPr>
                <w:rFonts w:ascii="Book Antiqua" w:eastAsia="Verdana" w:hAnsi="Book Antiqua" w:cs="Verdan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CGPA: </w:t>
            </w:r>
            <w:r w:rsidR="001411C9" w:rsidRPr="00192F17">
              <w:rPr>
                <w:rFonts w:ascii="Book Antiqua" w:eastAsia="Verdana" w:hAnsi="Book Antiqua" w:cs="Verdana"/>
                <w:sz w:val="24"/>
                <w:szCs w:val="24"/>
              </w:rPr>
              <w:t xml:space="preserve">3.49 out of 4                                                                                 </w:t>
            </w:r>
            <w:r w:rsidR="001411C9">
              <w:rPr>
                <w:rFonts w:ascii="Book Antiqua" w:eastAsia="Verdana" w:hAnsi="Book Antiqua" w:cs="Verdana"/>
                <w:sz w:val="24"/>
                <w:szCs w:val="24"/>
              </w:rPr>
              <w:t xml:space="preserve">  </w:t>
            </w:r>
          </w:p>
          <w:p w:rsidR="001411C9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</w:p>
          <w:p w:rsidR="00C34A63" w:rsidRPr="00EF2B38" w:rsidRDefault="00C34A63" w:rsidP="001411C9">
            <w:pPr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</w:pPr>
            <w:proofErr w:type="spellStart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>Uzirpur</w:t>
            </w:r>
            <w:proofErr w:type="spellEnd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>Golabari</w:t>
            </w:r>
            <w:proofErr w:type="spellEnd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>Islamia</w:t>
            </w:r>
            <w:proofErr w:type="spellEnd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>Dakhil</w:t>
            </w:r>
            <w:proofErr w:type="spellEnd"/>
            <w:r w:rsidRPr="00EF2B38">
              <w:rPr>
                <w:rFonts w:ascii="Book Antiqua" w:eastAsia="Georgia" w:hAnsi="Book Antiqua" w:cs="Georgia"/>
                <w:b/>
                <w:bCs/>
                <w:sz w:val="24"/>
                <w:szCs w:val="24"/>
              </w:rPr>
              <w:t xml:space="preserve"> Madrasah</w:t>
            </w:r>
          </w:p>
          <w:p w:rsidR="001411C9" w:rsidRPr="00EF2B38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EF2B38">
              <w:rPr>
                <w:rFonts w:ascii="Book Antiqua" w:eastAsia="Georgia" w:hAnsi="Book Antiqua" w:cs="Georgia"/>
                <w:bCs/>
                <w:sz w:val="24"/>
                <w:szCs w:val="24"/>
              </w:rPr>
              <w:t>SSC(</w:t>
            </w:r>
            <w:proofErr w:type="spellStart"/>
            <w:r w:rsidRPr="00EF2B38">
              <w:rPr>
                <w:rFonts w:ascii="Book Antiqua" w:eastAsia="Georgia" w:hAnsi="Book Antiqua" w:cs="Georgia"/>
                <w:bCs/>
                <w:sz w:val="24"/>
                <w:szCs w:val="24"/>
              </w:rPr>
              <w:t>Dakhil</w:t>
            </w:r>
            <w:proofErr w:type="spellEnd"/>
            <w:r w:rsidRPr="00EF2B38">
              <w:rPr>
                <w:rFonts w:ascii="Book Antiqua" w:eastAsia="Georgia" w:hAnsi="Book Antiqua" w:cs="Georgia"/>
                <w:bCs/>
                <w:sz w:val="24"/>
                <w:szCs w:val="24"/>
              </w:rPr>
              <w:t xml:space="preserve">), Science  </w:t>
            </w:r>
            <w:r w:rsidRPr="00EF2B38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                                                                                                          </w:t>
            </w:r>
          </w:p>
          <w:p w:rsidR="001411C9" w:rsidRPr="00A53CF6" w:rsidRDefault="00C34A63" w:rsidP="00C34A63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April,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2011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GPA: 5.00 out of 5.00                                        </w:t>
            </w:r>
            <w:r w:rsidR="001411C9">
              <w:rPr>
                <w:rFonts w:ascii="Book Antiqua" w:eastAsia="Georgia" w:hAnsi="Book Antiqua" w:cs="Georgia"/>
                <w:sz w:val="24"/>
                <w:szCs w:val="24"/>
              </w:rPr>
              <w:t xml:space="preserve">                 </w:t>
            </w:r>
          </w:p>
        </w:tc>
      </w:tr>
    </w:tbl>
    <w:p w:rsidR="007D0CF7" w:rsidRPr="007D0CF7" w:rsidRDefault="007D0CF7" w:rsidP="00C34A63">
      <w:pPr>
        <w:rPr>
          <w:rFonts w:ascii="Book Antiqua" w:eastAsia="Georgia" w:hAnsi="Book Antiqua" w:cs="Georgia"/>
        </w:rPr>
      </w:pPr>
    </w:p>
    <w:sectPr w:rsidR="007D0CF7" w:rsidRPr="007D0CF7"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3390" w:rsidRDefault="00A63390">
      <w:pPr>
        <w:spacing w:line="240" w:lineRule="auto"/>
      </w:pPr>
      <w:r>
        <w:separator/>
      </w:r>
    </w:p>
  </w:endnote>
  <w:endnote w:type="continuationSeparator" w:id="0">
    <w:p w:rsidR="00A63390" w:rsidRDefault="00A633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rinda">
    <w:panose1 w:val="01010600010101010101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3390" w:rsidRDefault="00A63390">
      <w:pPr>
        <w:spacing w:line="240" w:lineRule="auto"/>
      </w:pPr>
      <w:r>
        <w:separator/>
      </w:r>
    </w:p>
  </w:footnote>
  <w:footnote w:type="continuationSeparator" w:id="0">
    <w:p w:rsidR="00A63390" w:rsidRDefault="00A6339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57" type="#_x0000_t75" style="width:12.75pt;height:12.75pt;visibility:visible;mso-wrap-style:square" o:bullet="t">
        <v:imagedata r:id="rId2" o:title=""/>
      </v:shape>
    </w:pict>
  </w:numPicBullet>
  <w:numPicBullet w:numPicBulletId="2">
    <w:pict>
      <v:shape id="_x0000_i1058" type="#_x0000_t75" style="width:12pt;height:12pt;visibility:visible;mso-wrap-style:square" o:bullet="t">
        <v:imagedata r:id="rId3" o:title=""/>
      </v:shape>
    </w:pict>
  </w:numPicBullet>
  <w:numPicBullet w:numPicBulletId="3">
    <w:pict>
      <v:shape id="_x0000_i1059" type="#_x0000_t75" style="width:12.75pt;height:12.75pt;visibility:visible;mso-wrap-style:square" o:bullet="t">
        <v:imagedata r:id="rId4" o:title=""/>
      </v:shape>
    </w:pict>
  </w:numPicBullet>
  <w:numPicBullet w:numPicBulletId="4">
    <w:pict>
      <v:shape id="_x0000_i1060" type="#_x0000_t75" style="width:366pt;height:366pt;visibility:visible;mso-wrap-style:square" o:bullet="t">
        <v:imagedata r:id="rId5" o:title=""/>
      </v:shape>
    </w:pict>
  </w:numPicBullet>
  <w:abstractNum w:abstractNumId="0">
    <w:nsid w:val="18941E2B"/>
    <w:multiLevelType w:val="multilevel"/>
    <w:tmpl w:val="350EB2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2A221A6B"/>
    <w:multiLevelType w:val="hybridMultilevel"/>
    <w:tmpl w:val="581EED12"/>
    <w:lvl w:ilvl="0" w:tplc="67C0AE0E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D645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2D805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E6CC3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58E2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02B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2EBE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B58D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EE9C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2F323D8D"/>
    <w:multiLevelType w:val="multilevel"/>
    <w:tmpl w:val="25A8FDA8"/>
    <w:lvl w:ilvl="0">
      <w:start w:val="1"/>
      <w:numFmt w:val="bullet"/>
      <w:lvlText w:val="●"/>
      <w:lvlJc w:val="left"/>
      <w:pPr>
        <w:ind w:left="720" w:hanging="360"/>
      </w:pPr>
      <w:rPr>
        <w:b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306E21E3"/>
    <w:multiLevelType w:val="hybridMultilevel"/>
    <w:tmpl w:val="9080FB5C"/>
    <w:lvl w:ilvl="0" w:tplc="7D58389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101A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AA3F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C6B8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7430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60F5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FE4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B811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9278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33EE6751"/>
    <w:multiLevelType w:val="hybridMultilevel"/>
    <w:tmpl w:val="99087194"/>
    <w:lvl w:ilvl="0" w:tplc="A756FD0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18EB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D2E1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2E61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F2FC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F6DA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AA064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489F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37624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3FF60A91"/>
    <w:multiLevelType w:val="hybridMultilevel"/>
    <w:tmpl w:val="40DED8E2"/>
    <w:lvl w:ilvl="0" w:tplc="19309B6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A6A6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DB8A2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B065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164F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28665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F8E8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8A45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7FAE3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5F0D2EB5"/>
    <w:multiLevelType w:val="hybridMultilevel"/>
    <w:tmpl w:val="3F587EEE"/>
    <w:lvl w:ilvl="0" w:tplc="F5EA99E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CAE78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1482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D46A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2429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CF6A4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EE67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56B1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E09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4"/>
  </w:num>
  <w:num w:numId="5">
    <w:abstractNumId w:val="5"/>
  </w:num>
  <w:num w:numId="6">
    <w:abstractNumId w:val="8"/>
  </w:num>
  <w:num w:numId="7">
    <w:abstractNumId w:val="3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3NjKzMDIyMzI2MjdU0lEKTi0uzszPAykwrQUA25y95iwAAAA="/>
  </w:docVars>
  <w:rsids>
    <w:rsidRoot w:val="00D03AAB"/>
    <w:rsid w:val="00002CBD"/>
    <w:rsid w:val="00021C01"/>
    <w:rsid w:val="00022E2B"/>
    <w:rsid w:val="0007698D"/>
    <w:rsid w:val="000879A0"/>
    <w:rsid w:val="000A6A3B"/>
    <w:rsid w:val="000F3FC3"/>
    <w:rsid w:val="001411C9"/>
    <w:rsid w:val="00192F17"/>
    <w:rsid w:val="001B4CB2"/>
    <w:rsid w:val="001C3511"/>
    <w:rsid w:val="001D5144"/>
    <w:rsid w:val="002B4E72"/>
    <w:rsid w:val="00321D94"/>
    <w:rsid w:val="003259DE"/>
    <w:rsid w:val="00382FB0"/>
    <w:rsid w:val="003B6CFA"/>
    <w:rsid w:val="004338A7"/>
    <w:rsid w:val="00440750"/>
    <w:rsid w:val="005934CD"/>
    <w:rsid w:val="005A74AE"/>
    <w:rsid w:val="006A5F80"/>
    <w:rsid w:val="006F5608"/>
    <w:rsid w:val="00730465"/>
    <w:rsid w:val="007942E0"/>
    <w:rsid w:val="007D0CF7"/>
    <w:rsid w:val="007D5B1E"/>
    <w:rsid w:val="008A31E7"/>
    <w:rsid w:val="008C677C"/>
    <w:rsid w:val="00911332"/>
    <w:rsid w:val="009300F7"/>
    <w:rsid w:val="00A53CF6"/>
    <w:rsid w:val="00A63390"/>
    <w:rsid w:val="00B255D6"/>
    <w:rsid w:val="00B25C2E"/>
    <w:rsid w:val="00B6594C"/>
    <w:rsid w:val="00C34A63"/>
    <w:rsid w:val="00C706C1"/>
    <w:rsid w:val="00CF3242"/>
    <w:rsid w:val="00D03AAB"/>
    <w:rsid w:val="00D12761"/>
    <w:rsid w:val="00D12DD7"/>
    <w:rsid w:val="00D55BD7"/>
    <w:rsid w:val="00D64CDE"/>
    <w:rsid w:val="00DB71EA"/>
    <w:rsid w:val="00DE0989"/>
    <w:rsid w:val="00DF2E4E"/>
    <w:rsid w:val="00E33B37"/>
    <w:rsid w:val="00E77991"/>
    <w:rsid w:val="00E80635"/>
    <w:rsid w:val="00EA7517"/>
    <w:rsid w:val="00EC6FE7"/>
    <w:rsid w:val="00EF2B38"/>
    <w:rsid w:val="00F3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E8063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E806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jaamaal.xyz/weather-app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jaamaal.xyz/markdown-previewer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jaamaal.xyz/fairbizz-theme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medium.com/@jamal.pb95" TargetMode="External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jamal.pb95@gmail.com" TargetMode="External"/><Relationship Id="rId14" Type="http://schemas.openxmlformats.org/officeDocument/2006/relationships/hyperlink" Target="http://jaamaal.xyz/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41880A-E742-4C07-993E-210E9F1C5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amal-MIS</cp:lastModifiedBy>
  <cp:revision>61</cp:revision>
  <cp:lastPrinted>2018-11-23T17:18:00Z</cp:lastPrinted>
  <dcterms:created xsi:type="dcterms:W3CDTF">2018-07-22T11:44:00Z</dcterms:created>
  <dcterms:modified xsi:type="dcterms:W3CDTF">2018-11-23T17:18:00Z</dcterms:modified>
</cp:coreProperties>
</file>